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X0da2865df26744aaf3ed23e336cd601a15dea7e"/>
    <w:p>
      <w:pPr>
        <w:pStyle w:val="Heading1"/>
      </w:pPr>
      <w:r>
        <w:t xml:space="preserve">Internship Application Letter for Meteorologist Position</w:t>
      </w:r>
    </w:p>
    <w:p>
      <w:pPr>
        <w:pStyle w:val="FirstParagraph"/>
      </w:pPr>
      <w:r>
        <w:rPr>
          <w:bCs/>
          <w:b/>
        </w:rPr>
        <w:t xml:space="preserve">Submitted to:</w:t>
      </w:r>
      <w:r>
        <w:br/>
      </w:r>
      <w:r>
        <w:t xml:space="preserve">Head of Human Resources</w:t>
      </w:r>
      <w:r>
        <w:br/>
      </w:r>
      <w:r>
        <w:t xml:space="preserve">Myanmar Meteorological Department (MMD)</w:t>
      </w:r>
      <w:r>
        <w:br/>
      </w:r>
      <w:r>
        <w:t xml:space="preserve">Yangon, Myanmar</w:t>
      </w:r>
    </w:p>
    <w:bookmarkEnd w:id="20"/>
    <w:p>
      <w:pPr>
        <w:pStyle w:val="BodyText"/>
      </w:pPr>
      <w:r>
        <w:t xml:space="preserve">Date: October 26, 2023</w:t>
      </w:r>
    </w:p>
    <w:p>
      <w:pPr>
        <w:pStyle w:val="BodyText"/>
      </w:pPr>
      <w:r>
        <w:t xml:space="preserve">Dear Hiring Committee,</w:t>
      </w:r>
    </w:p>
    <w:p>
      <w:pPr>
        <w:pStyle w:val="BodyText"/>
      </w:pPr>
      <w:r>
        <w:t xml:space="preserve">I am writing with profound enthusiasm to submit my application for the Meteorologist Internship Position at the Myanmar Meteorological Department (MMD) in Yangon. This Internship Application Letter represents not merely a professional opportunity, but a deeply personal commitment to contribute to Myanmar's meteorological advancement and community resilience. As a final-year Environmental Science student at the University of Yangon with specialized training in atmospheric sciences, I have dedicated my academic journey to understanding the complex weather systems that shape Myanmar's climate—particularly those affecting Yangon, where 5 million people face daily challenges from monsoons, cyclones, and urban microclimates.</w:t>
      </w:r>
    </w:p>
    <w:p>
      <w:pPr>
        <w:pStyle w:val="BodyText"/>
      </w:pPr>
      <w:r>
        <w:t xml:space="preserve">My fascination with meteorology began during childhood in Yangon’s bustling streets when I witnessed how sudden downpours disrupted transportation and livelihoods. This personal connection transformed into academic rigor at the University of Yangon, where I pursued a rigorous curriculum including Synoptic Meteorology, Climatology, Remote Sensing Applications, and Atmospheric Dynamics. My coursework culminated in a research project analyzing 10 years of Yangon rainfall data from MMD archives—revealing critical patterns in monsoon onset variability that directly impact agriculture and flood management. This work earned me the Dean’s Research Excellence Award and taught me to interpret raw data through the lens of real-world community needs. I now possess advanced proficiency in WRF modeling, Python for climate data analysis, and GIS mapping tools essential for modern meteorological forecasting.</w:t>
      </w:r>
    </w:p>
    <w:p>
      <w:pPr>
        <w:pStyle w:val="BodyText"/>
      </w:pPr>
      <w:r>
        <w:t xml:space="preserve">What compels me most about this internship is MMD's pioneering role in protecting Myanmar Yangon from climate volatility. As a city ranked among Asia’s most flood-prone megacities due to its delta geography and rapid urbanization, Yangon requires sophisticated meteorological support for disaster preparedness. I have closely followed MMD’s recent implementation of the Doppler Radar Network across the Ayeyarwady region—a system vital for tracking Cyclone Mora (2017) and subsequent monsoons—and I am eager to contribute to such life-saving initiatives. My academic background aligns precisely with your department's current priorities: I’ve developed a model predicting urban heat island intensification in Yangon’s high-density areas using satellite land-surface temperature data, which could complement MMD’s ongoing climate adaptation projects for the city.</w:t>
      </w:r>
    </w:p>
    <w:p>
      <w:pPr>
        <w:pStyle w:val="BodyText"/>
      </w:pPr>
      <w:r>
        <w:t xml:space="preserve">I understand that becoming a professional Meteorologist requires more than technical skills—it demands cultural understanding and community engagement. During my volunteer work with Yangon Community Action Network (YCAN), I helped translate monsoon safety guidelines into Burmese for 200+ low-income households in Thaketa Township, learning how language barriers impact disaster response. This experience taught me that accurate forecasting is only half the battle; actionable communication is equally critical for vulnerable populations. At MMD’s Yangon headquarters, I hope to bridge this gap by assisting in public advisory development—ensuring forecasts reach all citizens, regardless of literacy or socioeconomic status.</w:t>
      </w:r>
    </w:p>
    <w:p>
      <w:pPr>
        <w:pStyle w:val="BodyText"/>
      </w:pPr>
      <w:r>
        <w:t xml:space="preserve">My technical toolkit includes hands-on experience with real-time weather observation systems: I assisted Professor Lin Htwe at the University of Yangon’s Atmospheric Lab in calibrating automated weather stations across five townships, gaining expertise in sensor maintenance and data validation. I also participated in a WMO-organized training on climate resilience planning, where Myanmar’s national strategies were discussed—deepening my understanding of how MMD integrates local knowledge with global best practices. Crucially, I have maintained fluency in Burmese for all technical communications while developing proficiency in English to collaborate with international partners like the World Meteorological Organization (WMO) and ASEAN Climate Center.</w:t>
      </w:r>
    </w:p>
    <w:p>
      <w:pPr>
        <w:pStyle w:val="BodyText"/>
      </w:pPr>
      <w:r>
        <w:t xml:space="preserve">What sets me apart is my commitment to sustainable solutions rooted in Myanmar Yangon’s unique context. Unlike generic meteorology programs, my studies emphasize Southeast Asian climate dynamics—particularly the interaction between monsoons and Yangon’s topography, which creates localized weather hazards like flash floods in Kaba Aye district. I recently published a case study on this topic (submitted to the Myanmar Journal of Atmospheric Sciences), proposing adaptive forecasting models for urban planning. I am eager to bring this hyper-local perspective to MMD’s operations while learning from your team’s expertise in regional systems.</w:t>
      </w:r>
    </w:p>
    <w:p>
      <w:pPr>
        <w:pStyle w:val="BodyText"/>
      </w:pPr>
      <w:r>
        <w:t xml:space="preserve">I recognize that the role of a Meteorologist extends beyond data analysis into societal impact. During Yangon’s 2021 flooding crisis, I volunteered with the Myanmar Red Cross, using my weather knowledge to assist evacuation planning. This reinforced that meteorological insights can literally save lives—something I am now driven to pursue professionally through MMD’s mentorship. My goal is not merely to learn forecasting techniques but to contribute meaningfully toward MMD’s mission of "Weather Services for People" in Yangon, where accurate warnings could prevent the annual loss of 500+ homes and 20+ lives from flash floods.</w:t>
      </w:r>
    </w:p>
    <w:p>
      <w:pPr>
        <w:pStyle w:val="BodyText"/>
      </w:pPr>
      <w:r>
        <w:t xml:space="preserve">My resume details additional qualifications: I’ve completed internships at the Myanmar Ministry of Agriculture (weather advisory support) and with Climate Action Network Myanmar (data visualization for climate vulnerability reports). I am available full-time during the next academic year and can commence immediately after my graduation in January 2024. My dedication to this field is unwavering—I have even begun learning Burmese weather terminology from MMD’s historical archives to deepen my cultural fluency.</w:t>
      </w:r>
    </w:p>
    <w:p>
      <w:pPr>
        <w:pStyle w:val="BodyText"/>
      </w:pPr>
      <w:r>
        <w:t xml:space="preserve">In closing, I am not just seeking an internship; I am applying for the opportunity to grow as a Meteorologist within Myanmar Yangon’s most respected institution. This Internship Application Letter embodies my readiness to contribute from day one—whether through analyzing satellite data in MMD’s forecasting center or collaborating with community groups on outreach programs. I am deeply honored by the possibility of supporting your department’s vital work for Myanmar and its people, especially those in Yangon who rely on accurate weather intelligence daily.</w:t>
      </w:r>
    </w:p>
    <w:p>
      <w:pPr>
        <w:pStyle w:val="BodyText"/>
      </w:pPr>
      <w:r>
        <w:t xml:space="preserve">Thank you for considering my application. I have attached my resume, academic transcripts, and research summary for your review. I welcome the chance to discuss how my skills align with MMD’s goals during an interview at your convenience.</w:t>
      </w:r>
    </w:p>
    <w:p>
      <w:pPr>
        <w:pStyle w:val="BodyText"/>
      </w:pPr>
      <w:r>
        <w:t xml:space="preserve">Sincerely,</w:t>
      </w:r>
      <w:r>
        <w:br/>
      </w:r>
      <w:r>
        <w:t xml:space="preserve">Aung Myint</w:t>
      </w:r>
      <w:r>
        <w:br/>
      </w:r>
      <w:r>
        <w:t xml:space="preserve">University of Yangon | Environmental Science (Atmospheric Sciences Focus)</w:t>
      </w:r>
      <w:r>
        <w:br/>
      </w:r>
      <w:r>
        <w:t xml:space="preserve">Email: aung.myint@university.edu.mm | Phone: +95 9 76543210</w:t>
      </w:r>
      <w:r>
        <w:br/>
      </w:r>
      <w:r>
        <w:t xml:space="preserve">Address: 123 University Road, Dagon Township, Yangon, Myanmar</w:t>
      </w:r>
    </w:p>
    <w:p>
      <w:pPr>
        <w:pStyle w:val="BodyText"/>
      </w:pPr>
      <w:r>
        <w:rPr>
          <w:iCs/>
          <w:i/>
        </w:rPr>
        <w:t xml:space="preserve">Word Count: 8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6-05-02T06:46:58Z</dcterms:created>
  <dcterms:modified xsi:type="dcterms:W3CDTF">2026-05-02T06:46:58Z</dcterms:modified>
</cp:coreProperties>
</file>

<file path=docProps/custom.xml><?xml version="1.0" encoding="utf-8"?>
<Properties xmlns="http://schemas.openxmlformats.org/officeDocument/2006/custom-properties" xmlns:vt="http://schemas.openxmlformats.org/officeDocument/2006/docPropsVTypes"/>
</file>